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98197" w14:textId="45AD6415" w:rsidR="00471C79" w:rsidRDefault="00471C79">
      <w:r>
        <w:rPr>
          <w:rFonts w:hint="eastAsia"/>
        </w:rPr>
        <w:t>企業名：</w:t>
      </w:r>
    </w:p>
    <w:p w14:paraId="2784937F" w14:textId="5233C86E" w:rsidR="00FE4A7A" w:rsidRDefault="00FE4A7A">
      <w:r>
        <w:rPr>
          <w:rFonts w:hint="eastAsia"/>
        </w:rPr>
        <w:t>C</w:t>
      </w:r>
      <w:r>
        <w:t>ompany Name</w:t>
      </w:r>
      <w:r w:rsidR="00E26125">
        <w:rPr>
          <w:rFonts w:hint="eastAsia"/>
        </w:rPr>
        <w:t>：</w:t>
      </w:r>
    </w:p>
    <w:p w14:paraId="18563493" w14:textId="0584A93B" w:rsidR="008A086C" w:rsidRPr="00406662" w:rsidRDefault="00471C79" w:rsidP="00471C79">
      <w:pPr>
        <w:jc w:val="center"/>
        <w:rPr>
          <w:sz w:val="24"/>
          <w:szCs w:val="24"/>
        </w:rPr>
      </w:pPr>
      <w:r w:rsidRPr="00406662">
        <w:rPr>
          <w:rFonts w:hint="eastAsia"/>
          <w:sz w:val="24"/>
          <w:szCs w:val="24"/>
        </w:rPr>
        <w:t>取扱予定</w:t>
      </w:r>
      <w:r w:rsidR="00A604EE" w:rsidRPr="00406662">
        <w:rPr>
          <w:rFonts w:hint="eastAsia"/>
          <w:sz w:val="24"/>
          <w:szCs w:val="24"/>
        </w:rPr>
        <w:t>商品</w:t>
      </w:r>
      <w:r w:rsidR="00207CF9" w:rsidRPr="00406662">
        <w:rPr>
          <w:rFonts w:hint="eastAsia"/>
          <w:sz w:val="24"/>
          <w:szCs w:val="24"/>
        </w:rPr>
        <w:t>情報</w:t>
      </w:r>
      <w:r w:rsidR="00FE4A7A" w:rsidRPr="00406662">
        <w:rPr>
          <w:rFonts w:hint="eastAsia"/>
          <w:sz w:val="24"/>
          <w:szCs w:val="24"/>
        </w:rPr>
        <w:t>/</w:t>
      </w:r>
      <w:r w:rsidR="00F014B5">
        <w:rPr>
          <w:sz w:val="24"/>
          <w:szCs w:val="24"/>
        </w:rPr>
        <w:t xml:space="preserve"> </w:t>
      </w:r>
      <w:r w:rsidR="00E26125" w:rsidRPr="00406662">
        <w:rPr>
          <w:sz w:val="24"/>
          <w:szCs w:val="24"/>
        </w:rPr>
        <w:t>Products</w:t>
      </w:r>
      <w:r w:rsidR="00030B0A" w:rsidRPr="00406662">
        <w:rPr>
          <w:rFonts w:hint="eastAsia"/>
          <w:sz w:val="24"/>
          <w:szCs w:val="24"/>
        </w:rPr>
        <w:t xml:space="preserve"> </w:t>
      </w:r>
      <w:r w:rsidR="00030B0A" w:rsidRPr="00406662">
        <w:rPr>
          <w:sz w:val="24"/>
          <w:szCs w:val="24"/>
        </w:rPr>
        <w:t>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9"/>
        <w:gridCol w:w="1701"/>
        <w:gridCol w:w="2551"/>
        <w:gridCol w:w="1553"/>
      </w:tblGrid>
      <w:tr w:rsidR="00471C79" w:rsidRPr="00471C79" w14:paraId="6AA88372" w14:textId="77777777" w:rsidTr="00981245">
        <w:trPr>
          <w:trHeight w:val="400"/>
        </w:trPr>
        <w:tc>
          <w:tcPr>
            <w:tcW w:w="2689" w:type="dxa"/>
            <w:shd w:val="clear" w:color="auto" w:fill="D9E2F3" w:themeFill="accent1" w:themeFillTint="33"/>
            <w:noWrap/>
            <w:hideMark/>
          </w:tcPr>
          <w:p w14:paraId="4290CC48" w14:textId="77777777" w:rsidR="00471C79" w:rsidRDefault="00471C79" w:rsidP="00471C79">
            <w:pPr>
              <w:rPr>
                <w:color w:val="000000" w:themeColor="text1"/>
              </w:rPr>
            </w:pPr>
            <w:bookmarkStart w:id="0" w:name="_Hlk136036058"/>
            <w:r w:rsidRPr="00471C79">
              <w:rPr>
                <w:rFonts w:hint="eastAsia"/>
                <w:color w:val="000000" w:themeColor="text1"/>
              </w:rPr>
              <w:t>飲料メーカー名</w:t>
            </w:r>
          </w:p>
          <w:p w14:paraId="202A3251" w14:textId="7728E539" w:rsidR="008117CE" w:rsidRPr="00471C79" w:rsidRDefault="0079786D" w:rsidP="00471C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B</w:t>
            </w:r>
            <w:r>
              <w:rPr>
                <w:color w:val="000000" w:themeColor="text1"/>
              </w:rPr>
              <w:t>everage Maker</w:t>
            </w:r>
          </w:p>
        </w:tc>
        <w:tc>
          <w:tcPr>
            <w:tcW w:w="1701" w:type="dxa"/>
            <w:shd w:val="clear" w:color="auto" w:fill="D9E2F3" w:themeFill="accent1" w:themeFillTint="33"/>
            <w:noWrap/>
            <w:hideMark/>
          </w:tcPr>
          <w:p w14:paraId="6449D34F" w14:textId="77777777" w:rsidR="00471C79" w:rsidRDefault="00471C79" w:rsidP="00471C79">
            <w:pPr>
              <w:rPr>
                <w:color w:val="000000" w:themeColor="text1"/>
              </w:rPr>
            </w:pPr>
            <w:r w:rsidRPr="00471C79">
              <w:rPr>
                <w:rFonts w:hint="eastAsia"/>
                <w:color w:val="000000" w:themeColor="text1"/>
              </w:rPr>
              <w:t>アイテム数</w:t>
            </w:r>
          </w:p>
          <w:p w14:paraId="0DD8FF2E" w14:textId="75A67879" w:rsidR="00E22D19" w:rsidRPr="00471C79" w:rsidRDefault="006313A7" w:rsidP="00471C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#</w:t>
            </w:r>
            <w:r>
              <w:rPr>
                <w:color w:val="000000" w:themeColor="text1"/>
              </w:rPr>
              <w:t xml:space="preserve"> of items</w:t>
            </w:r>
          </w:p>
        </w:tc>
        <w:tc>
          <w:tcPr>
            <w:tcW w:w="2551" w:type="dxa"/>
            <w:shd w:val="clear" w:color="auto" w:fill="D9E2F3" w:themeFill="accent1" w:themeFillTint="33"/>
            <w:noWrap/>
            <w:hideMark/>
          </w:tcPr>
          <w:p w14:paraId="3FD3E995" w14:textId="77777777" w:rsidR="00471C79" w:rsidRDefault="009A216C" w:rsidP="00471C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飲料メーカー</w:t>
            </w:r>
            <w:r w:rsidR="00471C79" w:rsidRPr="00471C79">
              <w:rPr>
                <w:rFonts w:hint="eastAsia"/>
                <w:color w:val="000000" w:themeColor="text1"/>
              </w:rPr>
              <w:t>名</w:t>
            </w:r>
          </w:p>
          <w:p w14:paraId="58C25290" w14:textId="2BE87CF1" w:rsidR="0079786D" w:rsidRPr="00471C79" w:rsidRDefault="0079786D" w:rsidP="00471C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B</w:t>
            </w:r>
            <w:r>
              <w:rPr>
                <w:color w:val="000000" w:themeColor="text1"/>
              </w:rPr>
              <w:t>everage Maker</w:t>
            </w:r>
          </w:p>
        </w:tc>
        <w:tc>
          <w:tcPr>
            <w:tcW w:w="1553" w:type="dxa"/>
            <w:shd w:val="clear" w:color="auto" w:fill="D9E2F3" w:themeFill="accent1" w:themeFillTint="33"/>
            <w:noWrap/>
            <w:hideMark/>
          </w:tcPr>
          <w:p w14:paraId="5EA437B7" w14:textId="77777777" w:rsidR="00471C79" w:rsidRDefault="00471C79" w:rsidP="00471C79">
            <w:pPr>
              <w:rPr>
                <w:color w:val="000000" w:themeColor="text1"/>
              </w:rPr>
            </w:pPr>
            <w:r w:rsidRPr="00471C79">
              <w:rPr>
                <w:rFonts w:hint="eastAsia"/>
                <w:color w:val="000000" w:themeColor="text1"/>
              </w:rPr>
              <w:t>アイテム数</w:t>
            </w:r>
          </w:p>
          <w:p w14:paraId="31E649C3" w14:textId="3176EFCC" w:rsidR="006313A7" w:rsidRPr="00471C79" w:rsidRDefault="006313A7" w:rsidP="00471C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#</w:t>
            </w:r>
            <w:r>
              <w:rPr>
                <w:color w:val="000000" w:themeColor="text1"/>
              </w:rPr>
              <w:t xml:space="preserve"> of items</w:t>
            </w:r>
          </w:p>
        </w:tc>
      </w:tr>
      <w:tr w:rsidR="00981245" w:rsidRPr="00471C79" w14:paraId="553D985A" w14:textId="77777777" w:rsidTr="00981245">
        <w:trPr>
          <w:trHeight w:val="600"/>
        </w:trPr>
        <w:tc>
          <w:tcPr>
            <w:tcW w:w="2689" w:type="dxa"/>
            <w:hideMark/>
          </w:tcPr>
          <w:p w14:paraId="5DC7A2CD" w14:textId="77777777" w:rsidR="00471C79" w:rsidRPr="00471C79" w:rsidRDefault="00471C79" w:rsidP="00471C79">
            <w:r w:rsidRPr="00471C79">
              <w:rPr>
                <w:rFonts w:hint="eastAsia"/>
              </w:rPr>
              <w:t>アサヒ飲料</w:t>
            </w:r>
            <w:r w:rsidRPr="00471C79">
              <w:rPr>
                <w:rFonts w:hint="eastAsia"/>
              </w:rPr>
              <w:br/>
              <w:t>Asahi</w:t>
            </w:r>
          </w:p>
        </w:tc>
        <w:tc>
          <w:tcPr>
            <w:tcW w:w="1701" w:type="dxa"/>
            <w:noWrap/>
            <w:hideMark/>
          </w:tcPr>
          <w:p w14:paraId="7F6FC591" w14:textId="77777777" w:rsidR="00471C79" w:rsidRDefault="00471C79" w:rsidP="001C5284">
            <w:pPr>
              <w:jc w:val="center"/>
            </w:pPr>
          </w:p>
          <w:p w14:paraId="4EBD6C03" w14:textId="061D5AAC" w:rsidR="001C5284" w:rsidRPr="001C5284" w:rsidRDefault="001C5284" w:rsidP="001C5284"/>
        </w:tc>
        <w:tc>
          <w:tcPr>
            <w:tcW w:w="2551" w:type="dxa"/>
            <w:hideMark/>
          </w:tcPr>
          <w:p w14:paraId="15941C73" w14:textId="77777777" w:rsidR="009A216C" w:rsidRDefault="009A216C" w:rsidP="009A216C">
            <w:r>
              <w:rPr>
                <w:rFonts w:hint="eastAsia"/>
              </w:rPr>
              <w:t>サントリー</w:t>
            </w:r>
          </w:p>
          <w:p w14:paraId="53E58B40" w14:textId="6E141F4C" w:rsidR="00471C79" w:rsidRPr="00471C79" w:rsidRDefault="009A216C" w:rsidP="009A216C">
            <w:r>
              <w:t>Suntory</w:t>
            </w:r>
          </w:p>
        </w:tc>
        <w:tc>
          <w:tcPr>
            <w:tcW w:w="1553" w:type="dxa"/>
            <w:noWrap/>
            <w:hideMark/>
          </w:tcPr>
          <w:p w14:paraId="281C0020" w14:textId="117559BA" w:rsidR="00471C79" w:rsidRPr="00471C79" w:rsidRDefault="00471C79" w:rsidP="001C5284">
            <w:pPr>
              <w:jc w:val="center"/>
            </w:pPr>
          </w:p>
        </w:tc>
      </w:tr>
      <w:tr w:rsidR="00981245" w:rsidRPr="00471C79" w14:paraId="3CEBCB8C" w14:textId="77777777" w:rsidTr="00981245">
        <w:trPr>
          <w:trHeight w:val="600"/>
        </w:trPr>
        <w:tc>
          <w:tcPr>
            <w:tcW w:w="2689" w:type="dxa"/>
            <w:hideMark/>
          </w:tcPr>
          <w:p w14:paraId="370A8E89" w14:textId="77777777" w:rsidR="00471C79" w:rsidRPr="00471C79" w:rsidRDefault="00471C79">
            <w:r w:rsidRPr="00471C79">
              <w:rPr>
                <w:rFonts w:hint="eastAsia"/>
              </w:rPr>
              <w:t>伊藤園</w:t>
            </w:r>
            <w:r w:rsidRPr="00471C79">
              <w:rPr>
                <w:rFonts w:hint="eastAsia"/>
              </w:rPr>
              <w:br/>
            </w:r>
            <w:proofErr w:type="spellStart"/>
            <w:r w:rsidRPr="00471C79">
              <w:rPr>
                <w:rFonts w:hint="eastAsia"/>
              </w:rPr>
              <w:t>Itoen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B0AEF71" w14:textId="2F2C1DBA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hideMark/>
          </w:tcPr>
          <w:p w14:paraId="550EB279" w14:textId="77777777" w:rsidR="009A216C" w:rsidRDefault="009A216C" w:rsidP="009A216C">
            <w:r>
              <w:rPr>
                <w:rFonts w:hint="eastAsia"/>
              </w:rPr>
              <w:t>ダイドードリンコ</w:t>
            </w:r>
          </w:p>
          <w:p w14:paraId="5D909B70" w14:textId="2FE1A473" w:rsidR="00471C79" w:rsidRPr="00471C79" w:rsidRDefault="009A216C" w:rsidP="009A216C">
            <w:proofErr w:type="spellStart"/>
            <w:r>
              <w:t>Dydo</w:t>
            </w:r>
            <w:proofErr w:type="spellEnd"/>
            <w:r>
              <w:t xml:space="preserve"> </w:t>
            </w:r>
            <w:proofErr w:type="spellStart"/>
            <w:r>
              <w:t>Drinco</w:t>
            </w:r>
            <w:proofErr w:type="spellEnd"/>
          </w:p>
        </w:tc>
        <w:tc>
          <w:tcPr>
            <w:tcW w:w="1553" w:type="dxa"/>
            <w:noWrap/>
            <w:hideMark/>
          </w:tcPr>
          <w:p w14:paraId="0FA80C47" w14:textId="5E000006" w:rsidR="00471C79" w:rsidRPr="00471C79" w:rsidRDefault="00471C79" w:rsidP="001C5284">
            <w:pPr>
              <w:jc w:val="center"/>
            </w:pPr>
          </w:p>
        </w:tc>
      </w:tr>
      <w:tr w:rsidR="00981245" w:rsidRPr="00471C79" w14:paraId="5A8A4592" w14:textId="77777777" w:rsidTr="00981245">
        <w:trPr>
          <w:trHeight w:val="600"/>
        </w:trPr>
        <w:tc>
          <w:tcPr>
            <w:tcW w:w="2689" w:type="dxa"/>
            <w:hideMark/>
          </w:tcPr>
          <w:p w14:paraId="3CEC85D6" w14:textId="77777777" w:rsidR="00471C79" w:rsidRPr="00471C79" w:rsidRDefault="00471C79">
            <w:r w:rsidRPr="00471C79">
              <w:rPr>
                <w:rFonts w:hint="eastAsia"/>
              </w:rPr>
              <w:t>大塚製薬</w:t>
            </w:r>
            <w:r w:rsidRPr="00471C79">
              <w:rPr>
                <w:rFonts w:hint="eastAsia"/>
              </w:rPr>
              <w:br/>
              <w:t>Otsuka</w:t>
            </w:r>
          </w:p>
        </w:tc>
        <w:tc>
          <w:tcPr>
            <w:tcW w:w="1701" w:type="dxa"/>
            <w:noWrap/>
            <w:hideMark/>
          </w:tcPr>
          <w:p w14:paraId="58D743A0" w14:textId="4A7D269C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hideMark/>
          </w:tcPr>
          <w:p w14:paraId="0B78E17D" w14:textId="77777777" w:rsidR="009A216C" w:rsidRDefault="009A216C" w:rsidP="009A216C">
            <w:r>
              <w:rPr>
                <w:rFonts w:hint="eastAsia"/>
              </w:rPr>
              <w:t>ポッカサッポロ</w:t>
            </w:r>
          </w:p>
          <w:p w14:paraId="554A25A5" w14:textId="376F22E5" w:rsidR="00471C79" w:rsidRPr="00471C79" w:rsidRDefault="009A216C" w:rsidP="009A216C">
            <w:r>
              <w:t>Pokka Sapporo</w:t>
            </w:r>
          </w:p>
        </w:tc>
        <w:tc>
          <w:tcPr>
            <w:tcW w:w="1553" w:type="dxa"/>
            <w:noWrap/>
            <w:hideMark/>
          </w:tcPr>
          <w:p w14:paraId="18930096" w14:textId="410DBCA6" w:rsidR="00471C79" w:rsidRPr="00471C79" w:rsidRDefault="00471C79" w:rsidP="001C5284">
            <w:pPr>
              <w:jc w:val="center"/>
            </w:pPr>
          </w:p>
        </w:tc>
      </w:tr>
      <w:tr w:rsidR="00981245" w:rsidRPr="00471C79" w14:paraId="756EF720" w14:textId="77777777" w:rsidTr="00981245">
        <w:trPr>
          <w:trHeight w:val="600"/>
        </w:trPr>
        <w:tc>
          <w:tcPr>
            <w:tcW w:w="2689" w:type="dxa"/>
            <w:hideMark/>
          </w:tcPr>
          <w:p w14:paraId="059BCC08" w14:textId="77777777" w:rsidR="00471C79" w:rsidRPr="00471C79" w:rsidRDefault="00471C79" w:rsidP="00471C79">
            <w:r w:rsidRPr="00471C79">
              <w:rPr>
                <w:rFonts w:hint="eastAsia"/>
              </w:rPr>
              <w:t>カゴメ</w:t>
            </w:r>
            <w:r w:rsidRPr="00471C79">
              <w:rPr>
                <w:rFonts w:hint="eastAsia"/>
              </w:rPr>
              <w:br/>
              <w:t>Kagome</w:t>
            </w:r>
          </w:p>
        </w:tc>
        <w:tc>
          <w:tcPr>
            <w:tcW w:w="1701" w:type="dxa"/>
            <w:noWrap/>
            <w:hideMark/>
          </w:tcPr>
          <w:p w14:paraId="44EF0827" w14:textId="3E3F17CC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hideMark/>
          </w:tcPr>
          <w:p w14:paraId="7D45B543" w14:textId="77777777" w:rsidR="00A604EE" w:rsidRDefault="00A604EE" w:rsidP="00A604EE">
            <w:r>
              <w:rPr>
                <w:rFonts w:hint="eastAsia"/>
              </w:rPr>
              <w:t>明治</w:t>
            </w:r>
          </w:p>
          <w:p w14:paraId="21189151" w14:textId="7647BD9A" w:rsidR="00471C79" w:rsidRPr="00471C79" w:rsidRDefault="00A604EE" w:rsidP="00A604EE">
            <w:r>
              <w:t>Meiji</w:t>
            </w:r>
          </w:p>
        </w:tc>
        <w:tc>
          <w:tcPr>
            <w:tcW w:w="1553" w:type="dxa"/>
            <w:noWrap/>
            <w:hideMark/>
          </w:tcPr>
          <w:p w14:paraId="468B9F66" w14:textId="470AF74F" w:rsidR="00471C79" w:rsidRPr="00471C79" w:rsidRDefault="00471C79" w:rsidP="001C5284">
            <w:pPr>
              <w:jc w:val="center"/>
            </w:pPr>
          </w:p>
        </w:tc>
      </w:tr>
      <w:bookmarkEnd w:id="0"/>
      <w:tr w:rsidR="00981245" w:rsidRPr="00471C79" w14:paraId="7866D24E" w14:textId="77777777" w:rsidTr="00981245">
        <w:trPr>
          <w:trHeight w:val="600"/>
        </w:trPr>
        <w:tc>
          <w:tcPr>
            <w:tcW w:w="2689" w:type="dxa"/>
            <w:hideMark/>
          </w:tcPr>
          <w:p w14:paraId="3D0B761E" w14:textId="77777777" w:rsidR="00471C79" w:rsidRPr="00471C79" w:rsidRDefault="00471C79" w:rsidP="00471C79">
            <w:r w:rsidRPr="00471C79">
              <w:rPr>
                <w:rFonts w:hint="eastAsia"/>
              </w:rPr>
              <w:t>カルピス</w:t>
            </w:r>
            <w:r w:rsidRPr="00471C79">
              <w:rPr>
                <w:rFonts w:hint="eastAsia"/>
              </w:rPr>
              <w:br/>
              <w:t>Calpis</w:t>
            </w:r>
          </w:p>
        </w:tc>
        <w:tc>
          <w:tcPr>
            <w:tcW w:w="1701" w:type="dxa"/>
            <w:noWrap/>
            <w:hideMark/>
          </w:tcPr>
          <w:p w14:paraId="7BBF4186" w14:textId="14D7A787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noWrap/>
            <w:hideMark/>
          </w:tcPr>
          <w:p w14:paraId="4D5234CA" w14:textId="77777777" w:rsidR="00A604EE" w:rsidRDefault="00A604EE" w:rsidP="00A604EE">
            <w:r>
              <w:rPr>
                <w:rFonts w:hint="eastAsia"/>
              </w:rPr>
              <w:t>森永乳業</w:t>
            </w:r>
          </w:p>
          <w:p w14:paraId="7341AFB5" w14:textId="65C007CA" w:rsidR="00471C79" w:rsidRPr="00471C79" w:rsidRDefault="00A604EE" w:rsidP="00A604EE">
            <w:r>
              <w:t>Morinaga</w:t>
            </w:r>
            <w:r w:rsidR="00471C79" w:rsidRPr="00471C79">
              <w:rPr>
                <w:rFonts w:hint="eastAsia"/>
              </w:rPr>
              <w:t xml:space="preserve">　</w:t>
            </w:r>
          </w:p>
        </w:tc>
        <w:tc>
          <w:tcPr>
            <w:tcW w:w="1553" w:type="dxa"/>
            <w:noWrap/>
            <w:hideMark/>
          </w:tcPr>
          <w:p w14:paraId="39FEA0AD" w14:textId="15AA3A2E" w:rsidR="00471C79" w:rsidRPr="00471C79" w:rsidRDefault="00471C79" w:rsidP="001C5284">
            <w:pPr>
              <w:jc w:val="center"/>
            </w:pPr>
          </w:p>
        </w:tc>
      </w:tr>
      <w:tr w:rsidR="0038186E" w:rsidRPr="00471C79" w14:paraId="7B9A4FDE" w14:textId="77777777" w:rsidTr="00981245">
        <w:trPr>
          <w:trHeight w:val="600"/>
        </w:trPr>
        <w:tc>
          <w:tcPr>
            <w:tcW w:w="2689" w:type="dxa"/>
            <w:hideMark/>
          </w:tcPr>
          <w:p w14:paraId="1B9EE2CA" w14:textId="77777777" w:rsidR="00471C79" w:rsidRPr="00471C79" w:rsidRDefault="00471C79" w:rsidP="00471C79">
            <w:r w:rsidRPr="00471C79">
              <w:rPr>
                <w:rFonts w:hint="eastAsia"/>
              </w:rPr>
              <w:t>キッコーマン</w:t>
            </w:r>
            <w:r w:rsidRPr="00471C79">
              <w:rPr>
                <w:rFonts w:hint="eastAsia"/>
              </w:rPr>
              <w:br/>
              <w:t>Kikkoman</w:t>
            </w:r>
          </w:p>
        </w:tc>
        <w:tc>
          <w:tcPr>
            <w:tcW w:w="1701" w:type="dxa"/>
            <w:noWrap/>
            <w:hideMark/>
          </w:tcPr>
          <w:p w14:paraId="396F1AF4" w14:textId="304295EC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noWrap/>
            <w:hideMark/>
          </w:tcPr>
          <w:p w14:paraId="38747DE2" w14:textId="5C6A0986" w:rsidR="00A604EE" w:rsidRDefault="00A604EE" w:rsidP="00A604EE">
            <w:r>
              <w:rPr>
                <w:rFonts w:hint="eastAsia"/>
              </w:rPr>
              <w:t>ヤクルト</w:t>
            </w:r>
          </w:p>
          <w:p w14:paraId="7669C5A0" w14:textId="680E09B6" w:rsidR="00471C79" w:rsidRPr="00471C79" w:rsidRDefault="00A604EE" w:rsidP="00A604EE">
            <w:r>
              <w:t>Yakult</w:t>
            </w:r>
          </w:p>
        </w:tc>
        <w:tc>
          <w:tcPr>
            <w:tcW w:w="1553" w:type="dxa"/>
            <w:noWrap/>
            <w:hideMark/>
          </w:tcPr>
          <w:p w14:paraId="52CF73CD" w14:textId="3E86A2D8" w:rsidR="00471C79" w:rsidRPr="00471C79" w:rsidRDefault="00471C79" w:rsidP="001C5284">
            <w:pPr>
              <w:jc w:val="center"/>
            </w:pPr>
          </w:p>
        </w:tc>
      </w:tr>
      <w:tr w:rsidR="00981245" w:rsidRPr="00471C79" w14:paraId="06E275DC" w14:textId="77777777" w:rsidTr="00981245">
        <w:trPr>
          <w:trHeight w:val="600"/>
        </w:trPr>
        <w:tc>
          <w:tcPr>
            <w:tcW w:w="2689" w:type="dxa"/>
            <w:hideMark/>
          </w:tcPr>
          <w:p w14:paraId="69F6F407" w14:textId="08CE472F" w:rsidR="00471C79" w:rsidRPr="00471C79" w:rsidRDefault="00471C79" w:rsidP="00471C79">
            <w:r w:rsidRPr="00471C79">
              <w:rPr>
                <w:rFonts w:hint="eastAsia"/>
              </w:rPr>
              <w:t>キリン</w:t>
            </w:r>
            <w:r w:rsidRPr="00471C79">
              <w:rPr>
                <w:rFonts w:hint="eastAsia"/>
              </w:rPr>
              <w:br/>
              <w:t>Kirin</w:t>
            </w:r>
          </w:p>
        </w:tc>
        <w:tc>
          <w:tcPr>
            <w:tcW w:w="1701" w:type="dxa"/>
            <w:noWrap/>
            <w:hideMark/>
          </w:tcPr>
          <w:p w14:paraId="41FC9E77" w14:textId="057E5B33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noWrap/>
            <w:hideMark/>
          </w:tcPr>
          <w:p w14:paraId="24ACAE9A" w14:textId="10D4A8AB" w:rsidR="00A604EE" w:rsidRDefault="00A604EE" w:rsidP="00A604EE">
            <w:r>
              <w:rPr>
                <w:rFonts w:hint="eastAsia"/>
              </w:rPr>
              <w:t>その他</w:t>
            </w:r>
          </w:p>
          <w:p w14:paraId="1358009E" w14:textId="0FB30704" w:rsidR="00471C79" w:rsidRPr="00471C79" w:rsidRDefault="00A604EE" w:rsidP="00A604EE">
            <w:r>
              <w:t>Other</w:t>
            </w:r>
          </w:p>
        </w:tc>
        <w:tc>
          <w:tcPr>
            <w:tcW w:w="1553" w:type="dxa"/>
            <w:noWrap/>
            <w:hideMark/>
          </w:tcPr>
          <w:p w14:paraId="321C6885" w14:textId="4E2211C8" w:rsidR="00471C79" w:rsidRPr="00471C79" w:rsidRDefault="00471C79" w:rsidP="001C5284">
            <w:pPr>
              <w:jc w:val="center"/>
            </w:pPr>
          </w:p>
        </w:tc>
      </w:tr>
      <w:tr w:rsidR="00981245" w:rsidRPr="00471C79" w14:paraId="7DF30DDF" w14:textId="77777777" w:rsidTr="00981245">
        <w:trPr>
          <w:trHeight w:val="600"/>
        </w:trPr>
        <w:tc>
          <w:tcPr>
            <w:tcW w:w="2689" w:type="dxa"/>
            <w:hideMark/>
          </w:tcPr>
          <w:p w14:paraId="38D02D99" w14:textId="77777777" w:rsidR="00471C79" w:rsidRPr="00471C79" w:rsidRDefault="00471C79" w:rsidP="00471C79">
            <w:r w:rsidRPr="00471C79">
              <w:rPr>
                <w:rFonts w:hint="eastAsia"/>
              </w:rPr>
              <w:t>コカ・コーラ</w:t>
            </w:r>
            <w:r w:rsidRPr="00471C79">
              <w:rPr>
                <w:rFonts w:hint="eastAsia"/>
              </w:rPr>
              <w:br/>
            </w:r>
            <w:proofErr w:type="spellStart"/>
            <w:r w:rsidRPr="00471C79">
              <w:rPr>
                <w:rFonts w:hint="eastAsia"/>
              </w:rPr>
              <w:t>CocaCol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257214A9" w14:textId="5B7D6C8C" w:rsidR="00471C79" w:rsidRPr="00471C79" w:rsidRDefault="00471C79" w:rsidP="001C5284">
            <w:pPr>
              <w:jc w:val="center"/>
            </w:pPr>
          </w:p>
        </w:tc>
        <w:tc>
          <w:tcPr>
            <w:tcW w:w="2551" w:type="dxa"/>
            <w:noWrap/>
            <w:hideMark/>
          </w:tcPr>
          <w:p w14:paraId="248F5536" w14:textId="77777777" w:rsidR="00471C79" w:rsidRPr="00471C79" w:rsidRDefault="00471C79" w:rsidP="00471C79">
            <w:r w:rsidRPr="00471C79">
              <w:rPr>
                <w:rFonts w:hint="eastAsia"/>
              </w:rPr>
              <w:t xml:space="preserve">　</w:t>
            </w:r>
          </w:p>
        </w:tc>
        <w:tc>
          <w:tcPr>
            <w:tcW w:w="1553" w:type="dxa"/>
            <w:noWrap/>
            <w:hideMark/>
          </w:tcPr>
          <w:p w14:paraId="29C4CCD7" w14:textId="0C111348" w:rsidR="00471C79" w:rsidRPr="00471C79" w:rsidRDefault="00471C79" w:rsidP="001C5284">
            <w:pPr>
              <w:jc w:val="center"/>
            </w:pPr>
          </w:p>
        </w:tc>
      </w:tr>
    </w:tbl>
    <w:p w14:paraId="29768754" w14:textId="77777777" w:rsidR="00471C79" w:rsidRDefault="00471C79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9"/>
        <w:gridCol w:w="1701"/>
        <w:gridCol w:w="2551"/>
        <w:gridCol w:w="1553"/>
      </w:tblGrid>
      <w:tr w:rsidR="00572AA6" w:rsidRPr="00572AA6" w14:paraId="784C61C8" w14:textId="77777777" w:rsidTr="00981245">
        <w:trPr>
          <w:trHeight w:val="400"/>
        </w:trPr>
        <w:tc>
          <w:tcPr>
            <w:tcW w:w="2689" w:type="dxa"/>
            <w:shd w:val="clear" w:color="auto" w:fill="D9E2F3" w:themeFill="accent1" w:themeFillTint="33"/>
            <w:noWrap/>
            <w:hideMark/>
          </w:tcPr>
          <w:p w14:paraId="1C81BDBC" w14:textId="77777777" w:rsidR="00572AA6" w:rsidRDefault="00572AA6" w:rsidP="00572AA6">
            <w:r>
              <w:rPr>
                <w:rFonts w:hint="eastAsia"/>
              </w:rPr>
              <w:t>食品</w:t>
            </w:r>
          </w:p>
          <w:p w14:paraId="6DD35C15" w14:textId="5F946A32" w:rsidR="0036721F" w:rsidRPr="00572AA6" w:rsidRDefault="0036721F" w:rsidP="00572AA6">
            <w:r>
              <w:rPr>
                <w:rFonts w:hint="eastAsia"/>
              </w:rPr>
              <w:t>F</w:t>
            </w:r>
            <w:r>
              <w:t>ood</w:t>
            </w:r>
          </w:p>
        </w:tc>
        <w:tc>
          <w:tcPr>
            <w:tcW w:w="1701" w:type="dxa"/>
            <w:shd w:val="clear" w:color="auto" w:fill="D9E2F3" w:themeFill="accent1" w:themeFillTint="33"/>
            <w:noWrap/>
            <w:hideMark/>
          </w:tcPr>
          <w:p w14:paraId="61BF012C" w14:textId="77777777" w:rsidR="008117CE" w:rsidRDefault="00572AA6" w:rsidP="00572AA6">
            <w:r w:rsidRPr="00572AA6">
              <w:rPr>
                <w:rFonts w:hint="eastAsia"/>
              </w:rPr>
              <w:t>アイテム数</w:t>
            </w:r>
          </w:p>
          <w:p w14:paraId="60809008" w14:textId="6A09874B" w:rsidR="006313A7" w:rsidRPr="00572AA6" w:rsidRDefault="006313A7" w:rsidP="00572AA6">
            <w:r>
              <w:rPr>
                <w:rFonts w:hint="eastAsia"/>
              </w:rPr>
              <w:t>#</w:t>
            </w:r>
            <w:r>
              <w:t xml:space="preserve"> of items</w:t>
            </w:r>
          </w:p>
        </w:tc>
        <w:tc>
          <w:tcPr>
            <w:tcW w:w="2551" w:type="dxa"/>
            <w:shd w:val="clear" w:color="auto" w:fill="D9E2F3" w:themeFill="accent1" w:themeFillTint="33"/>
            <w:noWrap/>
            <w:hideMark/>
          </w:tcPr>
          <w:p w14:paraId="06448BB2" w14:textId="0A620DC8" w:rsidR="00572AA6" w:rsidRDefault="00572AA6" w:rsidP="00572AA6">
            <w:r w:rsidRPr="00572AA6">
              <w:rPr>
                <w:rFonts w:hint="eastAsia"/>
              </w:rPr>
              <w:t>アイスクリーム</w:t>
            </w:r>
            <w:r w:rsidR="009C73AE">
              <w:rPr>
                <w:rFonts w:hint="eastAsia"/>
              </w:rPr>
              <w:t>メーカー</w:t>
            </w:r>
          </w:p>
          <w:p w14:paraId="3F226D3B" w14:textId="511A4C3C" w:rsidR="0036721F" w:rsidRPr="00572AA6" w:rsidRDefault="0036721F" w:rsidP="00572AA6">
            <w:r>
              <w:rPr>
                <w:rFonts w:hint="eastAsia"/>
              </w:rPr>
              <w:t>I</w:t>
            </w:r>
            <w:r>
              <w:t>ce</w:t>
            </w:r>
            <w:r w:rsidR="00A00E94">
              <w:t>d</w:t>
            </w:r>
            <w:r>
              <w:t xml:space="preserve"> Cream</w:t>
            </w:r>
            <w:r w:rsidR="009C73AE">
              <w:t xml:space="preserve"> Maker</w:t>
            </w:r>
          </w:p>
        </w:tc>
        <w:tc>
          <w:tcPr>
            <w:tcW w:w="1553" w:type="dxa"/>
            <w:shd w:val="clear" w:color="auto" w:fill="D9E2F3" w:themeFill="accent1" w:themeFillTint="33"/>
            <w:noWrap/>
            <w:hideMark/>
          </w:tcPr>
          <w:p w14:paraId="0E991B88" w14:textId="77777777" w:rsidR="00572AA6" w:rsidRDefault="00572AA6" w:rsidP="00572AA6">
            <w:r w:rsidRPr="00572AA6">
              <w:rPr>
                <w:rFonts w:hint="eastAsia"/>
              </w:rPr>
              <w:t>アイテム数</w:t>
            </w:r>
          </w:p>
          <w:p w14:paraId="26C5409C" w14:textId="759EF70F" w:rsidR="006313A7" w:rsidRPr="00572AA6" w:rsidRDefault="006313A7" w:rsidP="00572AA6">
            <w:r>
              <w:rPr>
                <w:rFonts w:hint="eastAsia"/>
              </w:rPr>
              <w:t>#</w:t>
            </w:r>
            <w:r>
              <w:t xml:space="preserve"> of items</w:t>
            </w:r>
          </w:p>
        </w:tc>
      </w:tr>
      <w:tr w:rsidR="00572AA6" w:rsidRPr="00572AA6" w14:paraId="1A595529" w14:textId="77777777" w:rsidTr="00981245">
        <w:trPr>
          <w:trHeight w:val="600"/>
        </w:trPr>
        <w:tc>
          <w:tcPr>
            <w:tcW w:w="2689" w:type="dxa"/>
            <w:hideMark/>
          </w:tcPr>
          <w:p w14:paraId="25502FF1" w14:textId="6B9237A2" w:rsidR="00572AA6" w:rsidRPr="00572AA6" w:rsidRDefault="009A216C" w:rsidP="00572AA6">
            <w:r>
              <w:rPr>
                <w:rFonts w:hint="eastAsia"/>
              </w:rPr>
              <w:t>菓子</w:t>
            </w:r>
            <w:r w:rsidR="00572AA6" w:rsidRPr="00572AA6">
              <w:rPr>
                <w:rFonts w:hint="eastAsia"/>
              </w:rPr>
              <w:br/>
            </w:r>
            <w:r>
              <w:rPr>
                <w:rFonts w:hint="eastAsia"/>
              </w:rPr>
              <w:t>Snack</w:t>
            </w:r>
          </w:p>
        </w:tc>
        <w:tc>
          <w:tcPr>
            <w:tcW w:w="1701" w:type="dxa"/>
            <w:noWrap/>
            <w:hideMark/>
          </w:tcPr>
          <w:p w14:paraId="104BF4D0" w14:textId="6BC7ADB1" w:rsidR="00572AA6" w:rsidRPr="00572AA6" w:rsidRDefault="00572AA6" w:rsidP="00F10F4F">
            <w:pPr>
              <w:jc w:val="center"/>
            </w:pPr>
          </w:p>
        </w:tc>
        <w:tc>
          <w:tcPr>
            <w:tcW w:w="2551" w:type="dxa"/>
            <w:hideMark/>
          </w:tcPr>
          <w:p w14:paraId="4CFB953F" w14:textId="77777777" w:rsidR="00572AA6" w:rsidRPr="00572AA6" w:rsidRDefault="00572AA6" w:rsidP="00572AA6">
            <w:r w:rsidRPr="00572AA6">
              <w:rPr>
                <w:rFonts w:hint="eastAsia"/>
              </w:rPr>
              <w:t>グリコ</w:t>
            </w:r>
            <w:r w:rsidRPr="00572AA6">
              <w:rPr>
                <w:rFonts w:hint="eastAsia"/>
              </w:rPr>
              <w:br/>
              <w:t>Glico</w:t>
            </w:r>
          </w:p>
        </w:tc>
        <w:tc>
          <w:tcPr>
            <w:tcW w:w="1553" w:type="dxa"/>
            <w:noWrap/>
            <w:hideMark/>
          </w:tcPr>
          <w:p w14:paraId="6A9968E0" w14:textId="4C61C7BB" w:rsidR="00572AA6" w:rsidRPr="00572AA6" w:rsidRDefault="00572AA6" w:rsidP="001C5284">
            <w:pPr>
              <w:jc w:val="center"/>
            </w:pPr>
          </w:p>
        </w:tc>
      </w:tr>
      <w:tr w:rsidR="00572AA6" w:rsidRPr="00572AA6" w14:paraId="036FFB53" w14:textId="77777777" w:rsidTr="00981245">
        <w:trPr>
          <w:trHeight w:val="600"/>
        </w:trPr>
        <w:tc>
          <w:tcPr>
            <w:tcW w:w="2689" w:type="dxa"/>
            <w:hideMark/>
          </w:tcPr>
          <w:p w14:paraId="7024BC11" w14:textId="6ED5294D" w:rsidR="00572AA6" w:rsidRPr="00572AA6" w:rsidRDefault="009A216C" w:rsidP="00572AA6">
            <w:r>
              <w:rPr>
                <w:rFonts w:hint="eastAsia"/>
              </w:rPr>
              <w:t>パン</w:t>
            </w:r>
            <w:r w:rsidR="00572AA6" w:rsidRPr="00572AA6">
              <w:rPr>
                <w:rFonts w:hint="eastAsia"/>
              </w:rPr>
              <w:br/>
            </w:r>
            <w:r>
              <w:t>Bread</w:t>
            </w:r>
          </w:p>
        </w:tc>
        <w:tc>
          <w:tcPr>
            <w:tcW w:w="1701" w:type="dxa"/>
            <w:noWrap/>
            <w:hideMark/>
          </w:tcPr>
          <w:p w14:paraId="4C4FBE87" w14:textId="665F5277" w:rsidR="00572AA6" w:rsidRPr="00572AA6" w:rsidRDefault="00572AA6" w:rsidP="00F10F4F">
            <w:pPr>
              <w:jc w:val="center"/>
            </w:pPr>
          </w:p>
        </w:tc>
        <w:tc>
          <w:tcPr>
            <w:tcW w:w="2551" w:type="dxa"/>
            <w:hideMark/>
          </w:tcPr>
          <w:p w14:paraId="2A4D1FAE" w14:textId="77777777" w:rsidR="00572AA6" w:rsidRPr="00572AA6" w:rsidRDefault="00572AA6" w:rsidP="00572AA6">
            <w:r w:rsidRPr="00572AA6">
              <w:rPr>
                <w:rFonts w:hint="eastAsia"/>
              </w:rPr>
              <w:t>森永</w:t>
            </w:r>
            <w:r w:rsidRPr="00572AA6">
              <w:rPr>
                <w:rFonts w:hint="eastAsia"/>
              </w:rPr>
              <w:br/>
              <w:t>Morinaga</w:t>
            </w:r>
          </w:p>
        </w:tc>
        <w:tc>
          <w:tcPr>
            <w:tcW w:w="1553" w:type="dxa"/>
            <w:noWrap/>
            <w:hideMark/>
          </w:tcPr>
          <w:p w14:paraId="6BC5197F" w14:textId="5E381C16" w:rsidR="00572AA6" w:rsidRPr="00572AA6" w:rsidRDefault="00572AA6" w:rsidP="001C5284">
            <w:pPr>
              <w:jc w:val="center"/>
            </w:pPr>
          </w:p>
        </w:tc>
      </w:tr>
      <w:tr w:rsidR="00572AA6" w:rsidRPr="00572AA6" w14:paraId="0B1B3265" w14:textId="77777777" w:rsidTr="00981245">
        <w:trPr>
          <w:trHeight w:val="600"/>
        </w:trPr>
        <w:tc>
          <w:tcPr>
            <w:tcW w:w="2689" w:type="dxa"/>
            <w:hideMark/>
          </w:tcPr>
          <w:p w14:paraId="7A095F10" w14:textId="0CBE0629" w:rsidR="00572AA6" w:rsidRPr="00572AA6" w:rsidRDefault="009A216C" w:rsidP="00572AA6">
            <w:r>
              <w:rPr>
                <w:rFonts w:hint="eastAsia"/>
              </w:rPr>
              <w:t>カップ麺</w:t>
            </w:r>
            <w:r w:rsidR="00572AA6" w:rsidRPr="00572AA6">
              <w:rPr>
                <w:rFonts w:hint="eastAsia"/>
              </w:rPr>
              <w:br/>
            </w:r>
            <w:r>
              <w:t>Cup Noodle</w:t>
            </w:r>
          </w:p>
        </w:tc>
        <w:tc>
          <w:tcPr>
            <w:tcW w:w="1701" w:type="dxa"/>
            <w:noWrap/>
            <w:hideMark/>
          </w:tcPr>
          <w:p w14:paraId="5490E6B1" w14:textId="71EB801C" w:rsidR="00572AA6" w:rsidRPr="00572AA6" w:rsidRDefault="00572AA6" w:rsidP="00F10F4F">
            <w:pPr>
              <w:jc w:val="center"/>
            </w:pPr>
          </w:p>
        </w:tc>
        <w:tc>
          <w:tcPr>
            <w:tcW w:w="2551" w:type="dxa"/>
            <w:hideMark/>
          </w:tcPr>
          <w:p w14:paraId="55EEF422" w14:textId="77777777" w:rsidR="00572AA6" w:rsidRPr="00572AA6" w:rsidRDefault="00572AA6" w:rsidP="00572AA6">
            <w:r w:rsidRPr="00572AA6">
              <w:rPr>
                <w:rFonts w:hint="eastAsia"/>
              </w:rPr>
              <w:t>ロッテ</w:t>
            </w:r>
            <w:r w:rsidRPr="00572AA6">
              <w:rPr>
                <w:rFonts w:hint="eastAsia"/>
              </w:rPr>
              <w:br/>
              <w:t>Lotte</w:t>
            </w:r>
          </w:p>
        </w:tc>
        <w:tc>
          <w:tcPr>
            <w:tcW w:w="1553" w:type="dxa"/>
            <w:noWrap/>
            <w:hideMark/>
          </w:tcPr>
          <w:p w14:paraId="4B18A267" w14:textId="299A58F3" w:rsidR="00572AA6" w:rsidRPr="00572AA6" w:rsidRDefault="00572AA6" w:rsidP="001C5284">
            <w:pPr>
              <w:jc w:val="center"/>
            </w:pPr>
          </w:p>
        </w:tc>
      </w:tr>
      <w:tr w:rsidR="003F5D39" w:rsidRPr="00572AA6" w14:paraId="1DEF5A90" w14:textId="77777777" w:rsidTr="00981245">
        <w:trPr>
          <w:trHeight w:val="600"/>
        </w:trPr>
        <w:tc>
          <w:tcPr>
            <w:tcW w:w="2689" w:type="dxa"/>
          </w:tcPr>
          <w:p w14:paraId="1A44C50F" w14:textId="77777777" w:rsidR="003F5D39" w:rsidRDefault="003F5D39" w:rsidP="00572AA6">
            <w:r>
              <w:rPr>
                <w:rFonts w:hint="eastAsia"/>
              </w:rPr>
              <w:t>栄養補助食品</w:t>
            </w:r>
          </w:p>
          <w:p w14:paraId="5B95C569" w14:textId="7511EA8E" w:rsidR="003F5D39" w:rsidRDefault="003F53F8" w:rsidP="00572AA6">
            <w:r>
              <w:t>N</w:t>
            </w:r>
            <w:r w:rsidR="001B71CE">
              <w:t>utr</w:t>
            </w:r>
            <w:r>
              <w:t>i</w:t>
            </w:r>
            <w:r w:rsidR="001B71CE">
              <w:t xml:space="preserve">tional </w:t>
            </w:r>
            <w:r w:rsidR="00997194">
              <w:t>Food</w:t>
            </w:r>
          </w:p>
        </w:tc>
        <w:tc>
          <w:tcPr>
            <w:tcW w:w="1701" w:type="dxa"/>
            <w:noWrap/>
          </w:tcPr>
          <w:p w14:paraId="1BC34316" w14:textId="77777777" w:rsidR="003F5D39" w:rsidRPr="00572AA6" w:rsidRDefault="003F5D39" w:rsidP="00F10F4F">
            <w:pPr>
              <w:jc w:val="center"/>
            </w:pPr>
          </w:p>
        </w:tc>
        <w:tc>
          <w:tcPr>
            <w:tcW w:w="2551" w:type="dxa"/>
          </w:tcPr>
          <w:p w14:paraId="676ADFCE" w14:textId="77777777" w:rsidR="0079666A" w:rsidRDefault="0079666A" w:rsidP="0079666A">
            <w:r>
              <w:rPr>
                <w:rFonts w:hint="eastAsia"/>
              </w:rPr>
              <w:t>その他</w:t>
            </w:r>
          </w:p>
          <w:p w14:paraId="2CF152B9" w14:textId="0A18C917" w:rsidR="003F5D39" w:rsidRPr="00572AA6" w:rsidRDefault="0079666A" w:rsidP="0079666A">
            <w:r>
              <w:t>Other</w:t>
            </w:r>
          </w:p>
        </w:tc>
        <w:tc>
          <w:tcPr>
            <w:tcW w:w="1553" w:type="dxa"/>
            <w:noWrap/>
          </w:tcPr>
          <w:p w14:paraId="40FF51BB" w14:textId="77777777" w:rsidR="003F5D39" w:rsidRPr="00572AA6" w:rsidRDefault="003F5D39" w:rsidP="00F10F4F">
            <w:pPr>
              <w:jc w:val="center"/>
            </w:pPr>
          </w:p>
        </w:tc>
      </w:tr>
      <w:tr w:rsidR="00572AA6" w:rsidRPr="00572AA6" w14:paraId="6CECDC35" w14:textId="77777777" w:rsidTr="00981245">
        <w:trPr>
          <w:trHeight w:val="600"/>
        </w:trPr>
        <w:tc>
          <w:tcPr>
            <w:tcW w:w="2689" w:type="dxa"/>
            <w:hideMark/>
          </w:tcPr>
          <w:p w14:paraId="2D691287" w14:textId="7AC0DE5B" w:rsidR="00572AA6" w:rsidRPr="00572AA6" w:rsidRDefault="009A216C" w:rsidP="00572AA6">
            <w:r>
              <w:rPr>
                <w:rFonts w:hint="eastAsia"/>
              </w:rPr>
              <w:t>その他</w:t>
            </w:r>
            <w:r w:rsidR="00572AA6" w:rsidRPr="00572AA6">
              <w:rPr>
                <w:rFonts w:hint="eastAsia"/>
              </w:rPr>
              <w:br/>
            </w:r>
            <w:r>
              <w:rPr>
                <w:rFonts w:hint="eastAsia"/>
              </w:rPr>
              <w:t>Other</w:t>
            </w:r>
          </w:p>
        </w:tc>
        <w:tc>
          <w:tcPr>
            <w:tcW w:w="1701" w:type="dxa"/>
            <w:noWrap/>
            <w:hideMark/>
          </w:tcPr>
          <w:p w14:paraId="32F8839C" w14:textId="729EAD0D" w:rsidR="00572AA6" w:rsidRPr="00572AA6" w:rsidRDefault="00572AA6" w:rsidP="00F10F4F">
            <w:pPr>
              <w:jc w:val="center"/>
            </w:pPr>
          </w:p>
        </w:tc>
        <w:tc>
          <w:tcPr>
            <w:tcW w:w="2551" w:type="dxa"/>
            <w:hideMark/>
          </w:tcPr>
          <w:p w14:paraId="02DDC4DA" w14:textId="38AA47E9" w:rsidR="00572AA6" w:rsidRPr="00572AA6" w:rsidRDefault="00572AA6" w:rsidP="00572AA6"/>
        </w:tc>
        <w:tc>
          <w:tcPr>
            <w:tcW w:w="1553" w:type="dxa"/>
            <w:noWrap/>
            <w:hideMark/>
          </w:tcPr>
          <w:p w14:paraId="10D5961F" w14:textId="21533DC4" w:rsidR="00572AA6" w:rsidRPr="00572AA6" w:rsidRDefault="00572AA6" w:rsidP="001C5284">
            <w:pPr>
              <w:jc w:val="center"/>
            </w:pPr>
          </w:p>
        </w:tc>
      </w:tr>
    </w:tbl>
    <w:p w14:paraId="611F5F11" w14:textId="77777777" w:rsidR="00572AA6" w:rsidRDefault="00572AA6"/>
    <w:sectPr w:rsidR="00572AA6" w:rsidSect="00471C79">
      <w:headerReference w:type="default" r:id="rId7"/>
      <w:pgSz w:w="11906" w:h="16838"/>
      <w:pgMar w:top="1701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A1D43" w14:textId="77777777" w:rsidR="00D35AA8" w:rsidRDefault="00D35AA8" w:rsidP="00471C79">
      <w:r>
        <w:separator/>
      </w:r>
    </w:p>
  </w:endnote>
  <w:endnote w:type="continuationSeparator" w:id="0">
    <w:p w14:paraId="7558C994" w14:textId="77777777" w:rsidR="00D35AA8" w:rsidRDefault="00D35AA8" w:rsidP="00471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1E20A" w14:textId="77777777" w:rsidR="00D35AA8" w:rsidRDefault="00D35AA8" w:rsidP="00471C79">
      <w:r>
        <w:separator/>
      </w:r>
    </w:p>
  </w:footnote>
  <w:footnote w:type="continuationSeparator" w:id="0">
    <w:p w14:paraId="1F927F8C" w14:textId="77777777" w:rsidR="00D35AA8" w:rsidRDefault="00D35AA8" w:rsidP="00471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B3F2F" w14:textId="0102B444" w:rsidR="000A7E95" w:rsidRDefault="000A7E95" w:rsidP="000A7E95">
    <w:pPr>
      <w:jc w:val="left"/>
    </w:pPr>
    <w:r>
      <w:rPr>
        <w:rFonts w:hint="eastAsia"/>
      </w:rPr>
      <w:t>様式</w:t>
    </w:r>
    <w:r w:rsidR="002D084E">
      <w:rPr>
        <w:rFonts w:hint="eastAsia"/>
      </w:rPr>
      <w:t>②</w:t>
    </w:r>
  </w:p>
  <w:p w14:paraId="16CBCF0D" w14:textId="718C57B1" w:rsidR="00411307" w:rsidRDefault="00411307" w:rsidP="000A7E95">
    <w:pPr>
      <w:jc w:val="left"/>
    </w:pPr>
    <w:r>
      <w:rPr>
        <w:rFonts w:hint="eastAsia"/>
      </w:rPr>
      <w:t>Form②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DcyMTEwtjQxNTBU0lEKTi0uzszPAykwqQUAYuRERiwAAAA="/>
  </w:docVars>
  <w:rsids>
    <w:rsidRoot w:val="00471C79"/>
    <w:rsid w:val="00030B0A"/>
    <w:rsid w:val="000A7E95"/>
    <w:rsid w:val="001B71CE"/>
    <w:rsid w:val="001C5284"/>
    <w:rsid w:val="00203D1C"/>
    <w:rsid w:val="00207CF9"/>
    <w:rsid w:val="002D084E"/>
    <w:rsid w:val="002F7A20"/>
    <w:rsid w:val="0036721F"/>
    <w:rsid w:val="0038186E"/>
    <w:rsid w:val="003F53F8"/>
    <w:rsid w:val="003F5D39"/>
    <w:rsid w:val="00406662"/>
    <w:rsid w:val="00411307"/>
    <w:rsid w:val="00471C79"/>
    <w:rsid w:val="0050288B"/>
    <w:rsid w:val="00525154"/>
    <w:rsid w:val="00572AA6"/>
    <w:rsid w:val="005F4717"/>
    <w:rsid w:val="00605585"/>
    <w:rsid w:val="006313A7"/>
    <w:rsid w:val="00670212"/>
    <w:rsid w:val="00745A34"/>
    <w:rsid w:val="007845DE"/>
    <w:rsid w:val="0079666A"/>
    <w:rsid w:val="0079786D"/>
    <w:rsid w:val="008117CE"/>
    <w:rsid w:val="008A086C"/>
    <w:rsid w:val="00981245"/>
    <w:rsid w:val="00997194"/>
    <w:rsid w:val="009A216C"/>
    <w:rsid w:val="009C73AE"/>
    <w:rsid w:val="009D3988"/>
    <w:rsid w:val="00A00E94"/>
    <w:rsid w:val="00A12F7F"/>
    <w:rsid w:val="00A604EE"/>
    <w:rsid w:val="00B004AE"/>
    <w:rsid w:val="00B5709F"/>
    <w:rsid w:val="00CE4DE9"/>
    <w:rsid w:val="00D35AA8"/>
    <w:rsid w:val="00E22D19"/>
    <w:rsid w:val="00E26125"/>
    <w:rsid w:val="00E8784D"/>
    <w:rsid w:val="00F014B5"/>
    <w:rsid w:val="00F10F4F"/>
    <w:rsid w:val="00FE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CAE943"/>
  <w15:chartTrackingRefBased/>
  <w15:docId w15:val="{C8BACC18-73AB-4BC1-BC97-32D191241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71C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71C7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71C79"/>
  </w:style>
  <w:style w:type="paragraph" w:styleId="a6">
    <w:name w:val="footer"/>
    <w:basedOn w:val="a"/>
    <w:link w:val="a7"/>
    <w:uiPriority w:val="99"/>
    <w:unhideWhenUsed/>
    <w:rsid w:val="00471C7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71C79"/>
  </w:style>
  <w:style w:type="paragraph" w:styleId="a8">
    <w:name w:val="Revision"/>
    <w:hidden/>
    <w:uiPriority w:val="99"/>
    <w:semiHidden/>
    <w:rsid w:val="00A00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91EA7-2A97-42C3-8182-5A1D16E4D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83</Words>
  <Characters>477</Characters>
  <Application>Microsoft Office Word</Application>
  <DocSecurity>0</DocSecurity>
  <Lines>3</Lines>
  <Paragraphs>1</Paragraphs>
  <ScaleCrop>false</ScaleCrop>
  <Company>OIST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Mizukoshi</dc:creator>
  <cp:keywords/>
  <dc:description/>
  <cp:lastModifiedBy>Kyoko Unno</cp:lastModifiedBy>
  <cp:revision>42</cp:revision>
  <dcterms:created xsi:type="dcterms:W3CDTF">2023-05-26T14:17:00Z</dcterms:created>
  <dcterms:modified xsi:type="dcterms:W3CDTF">2023-06-1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a0a9409c665849ef32a7e595de4131ea85ab25dda2910befad1335defd17d3</vt:lpwstr>
  </property>
</Properties>
</file>